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F807F0">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F807F0">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F807F0">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F807F0">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F807F0">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F807F0">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F807F0">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F807F0">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F807F0">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F807F0">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F807F0">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F807F0">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F807F0">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F807F0">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F807F0">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F807F0">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F807F0">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F807F0">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F807F0">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F807F0">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F807F0">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F807F0">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F807F0">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F807F0">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F807F0">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F807F0">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F807F0">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F807F0">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F807F0">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F807F0">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F807F0">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F807F0">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F807F0">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F807F0">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F807F0">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F807F0">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F807F0">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F807F0">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F807F0">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F807F0">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F807F0">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F807F0">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F807F0">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F807F0">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F807F0">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739B892D"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CDA2B5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7927E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CA218F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7927EC" w:rsidRPr="007927E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7FBA4EA5"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7927EC" w:rsidRPr="007927EC">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E52C18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7927EC" w:rsidRPr="007927EC">
            <w:rPr>
              <w:color w:val="000000"/>
            </w:rPr>
            <w:t>(</w:t>
          </w:r>
          <w:proofErr w:type="spellStart"/>
          <w:r w:rsidR="007927EC" w:rsidRPr="007927EC">
            <w:rPr>
              <w:color w:val="000000"/>
            </w:rPr>
            <w:t>Bresenham</w:t>
          </w:r>
          <w:proofErr w:type="spellEnd"/>
          <w:r w:rsidR="007927EC" w:rsidRPr="007927EC">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7927EC" w:rsidRPr="007927EC">
            <w:rPr>
              <w:color w:val="000000"/>
            </w:rPr>
            <w:t>(</w:t>
          </w:r>
          <w:proofErr w:type="spellStart"/>
          <w:r w:rsidR="007927EC" w:rsidRPr="007927EC">
            <w:rPr>
              <w:color w:val="000000"/>
            </w:rPr>
            <w:t>Moxon</w:t>
          </w:r>
          <w:proofErr w:type="spellEnd"/>
          <w:r w:rsidR="007927EC" w:rsidRPr="007927EC">
            <w:rPr>
              <w:color w:val="000000"/>
            </w:rPr>
            <w:t>, 2020)</w:t>
          </w:r>
        </w:sdtContent>
      </w:sdt>
      <w:r w:rsidR="0040246F">
        <w:rPr>
          <w:color w:val="000000"/>
        </w:rPr>
        <w:t>.</w:t>
      </w:r>
    </w:p>
    <w:p w14:paraId="320A63AA" w14:textId="248428EA"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175D98">
        <w:rPr>
          <w:color w:val="000000"/>
        </w:rPr>
        <w:t>.</w:t>
      </w:r>
    </w:p>
    <w:p w14:paraId="77B3465A" w14:textId="63400863"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7927EC" w:rsidRPr="007927EC">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3317A833"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7927EC" w:rsidRPr="007927EC">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7927EC" w:rsidRPr="007927EC">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A75BA8E"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7927EC" w:rsidRPr="007927EC">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35BEB8B5"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7927EC" w:rsidRPr="007927EC">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rsidR="001E439C">
        <w:rPr>
          <w:color w:val="000000"/>
        </w:rPr>
        <w:t xml:space="preserve">. </w:t>
      </w:r>
    </w:p>
    <w:p w14:paraId="3596015B" w14:textId="35417AB2"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98FCB7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7927EC" w:rsidRPr="007927EC">
            <w:rPr>
              <w:color w:val="000000"/>
            </w:rPr>
            <w:t>(</w:t>
          </w:r>
          <w:proofErr w:type="spellStart"/>
          <w:r w:rsidR="007927EC" w:rsidRPr="007927EC">
            <w:rPr>
              <w:color w:val="000000"/>
            </w:rPr>
            <w:t>Novalogic</w:t>
          </w:r>
          <w:proofErr w:type="spellEnd"/>
          <w:r w:rsidR="007927EC" w:rsidRPr="007927EC">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7927EC" w:rsidRPr="007927EC">
            <w:rPr>
              <w:color w:val="000000"/>
            </w:rPr>
            <w:t>(</w:t>
          </w:r>
          <w:proofErr w:type="spellStart"/>
          <w:r w:rsidR="007927EC" w:rsidRPr="007927EC">
            <w:rPr>
              <w:color w:val="000000"/>
            </w:rPr>
            <w:t>Deschaseaux</w:t>
          </w:r>
          <w:proofErr w:type="spellEnd"/>
          <w:r w:rsidR="007927EC" w:rsidRPr="007927EC">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7927EC" w:rsidRPr="007927EC">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7927EC" w:rsidRPr="007927EC">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699161D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7927EC" w:rsidRPr="007927EC">
            <w:rPr>
              <w:color w:val="000000"/>
            </w:rPr>
            <w:t>(</w:t>
          </w:r>
          <w:proofErr w:type="spellStart"/>
          <w:r w:rsidR="007927EC" w:rsidRPr="007927EC">
            <w:rPr>
              <w:color w:val="000000"/>
            </w:rPr>
            <w:t>Verschelde</w:t>
          </w:r>
          <w:proofErr w:type="spellEnd"/>
          <w:r w:rsidR="007927EC" w:rsidRPr="007927E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7927EC" w:rsidRPr="007927E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7927EC" w:rsidRPr="007927EC">
            <w:rPr>
              <w:color w:val="000000"/>
            </w:rPr>
            <w:t>(</w:t>
          </w:r>
          <w:proofErr w:type="spellStart"/>
          <w:r w:rsidR="007927EC" w:rsidRPr="007927EC">
            <w:rPr>
              <w:color w:val="000000"/>
            </w:rPr>
            <w:t>Scratchapixel</w:t>
          </w:r>
          <w:proofErr w:type="spellEnd"/>
          <w:r w:rsidR="007927EC" w:rsidRPr="007927EC">
            <w:rPr>
              <w:color w:val="000000"/>
            </w:rPr>
            <w:t>, 2015)</w:t>
          </w:r>
        </w:sdtContent>
      </w:sdt>
      <w:r w:rsidR="00CE41FA">
        <w:t>.</w:t>
      </w:r>
    </w:p>
    <w:p w14:paraId="5EC91399" w14:textId="120CB08C"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158AB8F"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7927EC" w:rsidRPr="007927E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34683F2"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7927E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C011703"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7927EC" w:rsidRPr="007927EC">
            <w:rPr>
              <w:color w:val="000000"/>
            </w:rPr>
            <w:t>(</w:t>
          </w:r>
          <w:proofErr w:type="spellStart"/>
          <w:r w:rsidR="007927EC" w:rsidRPr="007927EC">
            <w:rPr>
              <w:color w:val="000000"/>
            </w:rPr>
            <w:t>Tamasi</w:t>
          </w:r>
          <w:proofErr w:type="spellEnd"/>
          <w:r w:rsidR="007927EC" w:rsidRPr="007927E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7927EC" w:rsidRPr="007927EC">
            <w:rPr>
              <w:color w:val="000000"/>
            </w:rPr>
            <w:t>(Intel, 2021)</w:t>
          </w:r>
        </w:sdtContent>
      </w:sdt>
      <w:r w:rsidR="008B4525">
        <w:rPr>
          <w:color w:val="000000"/>
        </w:rPr>
        <w:t xml:space="preserve"> and can be applied to many different applications outside of gaming/real-time rendering.</w:t>
      </w:r>
    </w:p>
    <w:p w14:paraId="74B5943A" w14:textId="297C410E"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7927EC" w:rsidRPr="007927E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CCF394B"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7927EC" w:rsidRPr="007927EC">
            <w:rPr>
              <w:color w:val="000000"/>
            </w:rPr>
            <w:t>(Deng et al., 2017)</w:t>
          </w:r>
        </w:sdtContent>
      </w:sdt>
      <w:r>
        <w:t>.</w:t>
      </w:r>
    </w:p>
    <w:p w14:paraId="3500F324" w14:textId="34262D1D"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7927EC" w:rsidRPr="007927EC">
            <w:rPr>
              <w:color w:val="000000"/>
            </w:rPr>
            <w:t>(</w:t>
          </w:r>
          <w:proofErr w:type="spellStart"/>
          <w:r w:rsidR="007927EC" w:rsidRPr="007927EC">
            <w:rPr>
              <w:color w:val="000000"/>
            </w:rPr>
            <w:t>Glassner</w:t>
          </w:r>
          <w:proofErr w:type="spellEnd"/>
          <w:r w:rsidR="007927EC" w:rsidRPr="007927E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7927EC" w:rsidRPr="007927EC">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7927EC" w:rsidRPr="007927EC">
            <w:rPr>
              <w:color w:val="000000"/>
            </w:rPr>
            <w:t>(</w:t>
          </w:r>
          <w:proofErr w:type="spellStart"/>
          <w:r w:rsidR="007927EC" w:rsidRPr="007927EC">
            <w:rPr>
              <w:color w:val="000000"/>
            </w:rPr>
            <w:t>Szirmay-Kalos</w:t>
          </w:r>
          <w:proofErr w:type="spellEnd"/>
          <w:r w:rsidR="007927EC" w:rsidRPr="007927EC">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D07294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7927EC" w:rsidRPr="007927E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7927EC" w:rsidRPr="007927EC">
            <w:rPr>
              <w:color w:val="000000"/>
            </w:rPr>
            <w:t>(</w:t>
          </w:r>
          <w:proofErr w:type="spellStart"/>
          <w:r w:rsidR="007927EC" w:rsidRPr="007927EC">
            <w:rPr>
              <w:color w:val="000000"/>
            </w:rPr>
            <w:t>Kilgarif</w:t>
          </w:r>
          <w:proofErr w:type="spellEnd"/>
          <w:r w:rsidR="007927EC" w:rsidRPr="007927EC">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7927EC" w:rsidRPr="007927EC">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FC3F04F"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7927EC" w:rsidRPr="007927EC">
            <w:rPr>
              <w:color w:val="000000"/>
            </w:rPr>
            <w:t>(</w:t>
          </w:r>
          <w:proofErr w:type="spellStart"/>
          <w:r w:rsidR="007927EC" w:rsidRPr="007927EC">
            <w:rPr>
              <w:color w:val="000000"/>
            </w:rPr>
            <w:t>Biagioli</w:t>
          </w:r>
          <w:proofErr w:type="spellEnd"/>
          <w:r w:rsidR="007927EC" w:rsidRPr="007927E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82F04B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7927EC" w:rsidRPr="007927E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414DDFB1"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7927EC" w:rsidRPr="007927EC">
            <w:rPr>
              <w:color w:val="000000"/>
            </w:rPr>
            <w:t>(Benton, n.d.)</w:t>
          </w:r>
        </w:sdtContent>
      </w:sdt>
      <w:r>
        <w:t xml:space="preserve">. </w:t>
      </w:r>
    </w:p>
    <w:p w14:paraId="4FD7570D" w14:textId="4EB20E1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7927EC" w:rsidRPr="007927EC">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40760C8"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7927EC" w:rsidRPr="007927EC">
            <w:rPr>
              <w:color w:val="000000"/>
            </w:rPr>
            <w:t>(</w:t>
          </w:r>
          <w:proofErr w:type="spellStart"/>
          <w:r w:rsidR="007927EC" w:rsidRPr="007927EC">
            <w:rPr>
              <w:color w:val="000000"/>
            </w:rPr>
            <w:t>Zucconi</w:t>
          </w:r>
          <w:proofErr w:type="spellEnd"/>
          <w:r w:rsidR="007927EC" w:rsidRPr="007927EC">
            <w:rPr>
              <w:color w:val="000000"/>
            </w:rPr>
            <w:t>, 2016)</w:t>
          </w:r>
        </w:sdtContent>
      </w:sdt>
      <w:r w:rsidR="005118AC">
        <w:t>.</w:t>
      </w:r>
    </w:p>
    <w:p w14:paraId="34ABD6E1" w14:textId="765B455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F807F0"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E6284D8"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7927EC" w:rsidRPr="007927EC">
            <w:rPr>
              <w:color w:val="000000"/>
            </w:rPr>
            <w:t>(</w:t>
          </w:r>
          <w:proofErr w:type="spellStart"/>
          <w:r w:rsidR="007927EC" w:rsidRPr="007927EC">
            <w:rPr>
              <w:color w:val="000000"/>
            </w:rPr>
            <w:t>Boksansky</w:t>
          </w:r>
          <w:proofErr w:type="spellEnd"/>
          <w:r w:rsidR="007927EC" w:rsidRPr="007927EC">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7927EC" w:rsidRPr="007927EC">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4DE7DF34"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7927EC" w:rsidRPr="007927EC">
            <w:rPr>
              <w:color w:val="000000"/>
            </w:rPr>
            <w:t>(</w:t>
          </w:r>
          <w:proofErr w:type="spellStart"/>
          <w:r w:rsidR="007927EC" w:rsidRPr="007927EC">
            <w:rPr>
              <w:color w:val="000000"/>
            </w:rPr>
            <w:t>Häggström</w:t>
          </w:r>
          <w:proofErr w:type="spellEnd"/>
          <w:r w:rsidR="007927EC" w:rsidRPr="007927E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7927EC">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lastRenderedPageBreak/>
        <w:t>Point-cloud Rendering</w:t>
      </w:r>
      <w:bookmarkEnd w:id="17"/>
    </w:p>
    <w:p w14:paraId="76FF33ED" w14:textId="52E16585"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7927EC" w:rsidRPr="007927EC">
            <w:rPr>
              <w:color w:val="000000"/>
            </w:rPr>
            <w:t>(</w:t>
          </w:r>
          <w:proofErr w:type="spellStart"/>
          <w:r w:rsidR="007927EC" w:rsidRPr="007927EC">
            <w:rPr>
              <w:color w:val="000000"/>
            </w:rPr>
            <w:t>Shahrabi</w:t>
          </w:r>
          <w:proofErr w:type="spellEnd"/>
          <w:r w:rsidR="007927EC" w:rsidRPr="007927E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7927EC" w:rsidRPr="007927E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3C440B8D"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7927EC" w:rsidRPr="007927E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t>Fractals</w:t>
      </w:r>
      <w:bookmarkEnd w:id="19"/>
    </w:p>
    <w:p w14:paraId="0DA0E97B" w14:textId="56BD620D"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7927EC" w:rsidRPr="007927E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7927EC" w:rsidRPr="007927EC">
            <w:rPr>
              <w:iCs/>
              <w:color w:val="000000"/>
            </w:rPr>
            <w:t>(Barnsley, 1993)</w:t>
          </w:r>
        </w:sdtContent>
      </w:sdt>
      <w:r w:rsidR="003A7A62">
        <w:rPr>
          <w:iCs/>
          <w:color w:val="000000"/>
        </w:rPr>
        <w:t>, where the drawn fractal closely resembles a black spleenwort fern.</w:t>
      </w:r>
    </w:p>
    <w:p w14:paraId="0944A661" w14:textId="52A6DAB2"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7927EC" w:rsidRPr="007927EC">
            <w:rPr>
              <w:iCs/>
              <w:color w:val="000000"/>
            </w:rPr>
            <w:t>Della-</w:t>
          </w:r>
          <w:proofErr w:type="spellStart"/>
          <w:r w:rsidR="007927EC" w:rsidRPr="007927EC">
            <w:rPr>
              <w:iCs/>
              <w:color w:val="000000"/>
            </w:rPr>
            <w:t>Bosca</w:t>
          </w:r>
          <w:proofErr w:type="spellEnd"/>
          <w:r w:rsidR="007927EC" w:rsidRPr="007927E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2F41D5B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7927EC" w:rsidRPr="007927EC">
            <w:rPr>
              <w:iCs/>
              <w:color w:val="000000"/>
            </w:rPr>
            <w:t>(</w:t>
          </w:r>
          <w:proofErr w:type="spellStart"/>
          <w:r w:rsidR="007927EC" w:rsidRPr="007927EC">
            <w:rPr>
              <w:iCs/>
              <w:color w:val="000000"/>
            </w:rPr>
            <w:t>HackerPoet</w:t>
          </w:r>
          <w:proofErr w:type="spellEnd"/>
          <w:r w:rsidR="007927EC" w:rsidRPr="007927E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FCBAEA9"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7927EC" w:rsidRPr="007927EC">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7571A5C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7927EC" w:rsidRPr="007927EC">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7E8F6651"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7927EC" w:rsidRPr="007927EC">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0EF6F251"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55F9BB20"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B505C1">
        <w:t>.</w:t>
      </w:r>
    </w:p>
    <w:p w14:paraId="7E090CD6" w14:textId="77777777" w:rsidR="00941CDF" w:rsidRDefault="00941CDF" w:rsidP="00941CDF">
      <w:pPr>
        <w:pStyle w:val="Heading4"/>
      </w:pPr>
      <w:r>
        <w:t>GitHub Projects</w:t>
      </w:r>
    </w:p>
    <w:p w14:paraId="62360EBF" w14:textId="44D4676E"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7927EC" w:rsidRPr="007927EC">
            <w:rPr>
              <w:color w:val="000000"/>
            </w:rPr>
            <w:t>(Pollard, 2017)</w:t>
          </w:r>
        </w:sdtContent>
      </w:sdt>
      <w:r w:rsidR="002E03DC">
        <w:t>.</w:t>
      </w:r>
    </w:p>
    <w:p w14:paraId="40545ED6" w14:textId="5866384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7927EC" w:rsidRPr="007927EC">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1A69F951"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7927EC" w:rsidRPr="007927EC">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4F20E2"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7927EC" w:rsidRPr="007927EC">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101893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7927EC" w:rsidRPr="007927EC">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2F5D5776"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7927EC" w:rsidRPr="007927EC">
            <w:rPr>
              <w:color w:val="000000"/>
            </w:rPr>
            <w:t>(</w:t>
          </w:r>
          <w:proofErr w:type="spellStart"/>
          <w:r w:rsidR="007927EC" w:rsidRPr="007927EC">
            <w:rPr>
              <w:color w:val="000000"/>
            </w:rPr>
            <w:t>Furmaniak</w:t>
          </w:r>
          <w:proofErr w:type="spellEnd"/>
          <w:r w:rsidR="007927EC" w:rsidRPr="007927EC">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656A1D7F"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7927EC" w:rsidRPr="007927EC">
            <w:rPr>
              <w:color w:val="000000"/>
            </w:rPr>
            <w:t>(Microsoft, 2021c)</w:t>
          </w:r>
        </w:sdtContent>
      </w:sdt>
      <w:r>
        <w:rPr>
          <w:color w:val="000000"/>
        </w:rPr>
        <w:t>, allowing for the use of modern C++ features</w:t>
      </w:r>
      <w:r>
        <w:t xml:space="preserve">. </w:t>
      </w:r>
    </w:p>
    <w:p w14:paraId="2A5F3CFA" w14:textId="73A16705"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7927EC" w:rsidRPr="007927EC">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470FD83E"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7927EC" w:rsidRPr="007927EC">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4495EA84"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7927EC" w:rsidRPr="007927EC">
            <w:rPr>
              <w:color w:val="000000"/>
            </w:rPr>
            <w:t>(</w:t>
          </w:r>
          <w:proofErr w:type="spellStart"/>
          <w:r w:rsidR="007927EC" w:rsidRPr="007927EC">
            <w:rPr>
              <w:color w:val="000000"/>
            </w:rPr>
            <w:t>CodeBlocks</w:t>
          </w:r>
          <w:proofErr w:type="spellEnd"/>
          <w:r w:rsidR="007927EC" w:rsidRPr="007927EC">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5AEB2FFE"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7927EC" w:rsidRPr="007927EC">
            <w:rPr>
              <w:color w:val="000000"/>
            </w:rPr>
            <w:t>(Johnson, 2015)</w:t>
          </w:r>
        </w:sdtContent>
      </w:sdt>
      <w:r>
        <w:t>, and is a distributed system meaning a copy of the repository and full commit history is cloned to each device.</w:t>
      </w:r>
    </w:p>
    <w:p w14:paraId="327F97F3" w14:textId="4610E54B"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7927EC" w:rsidRPr="007927EC">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535F8969"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7927EC" w:rsidRPr="007927EC">
            <w:rPr>
              <w:color w:val="000000"/>
            </w:rPr>
            <w:t>(</w:t>
          </w:r>
          <w:proofErr w:type="spellStart"/>
          <w:r w:rsidR="007927EC" w:rsidRPr="007927EC">
            <w:rPr>
              <w:color w:val="000000"/>
            </w:rPr>
            <w:t>SlikSVN</w:t>
          </w:r>
          <w:proofErr w:type="spellEnd"/>
          <w:r w:rsidR="007927EC" w:rsidRPr="007927EC">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7927EC" w:rsidRPr="007927EC">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B5ADEF"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7927EC" w:rsidRPr="007927EC">
            <w:rPr>
              <w:color w:val="000000"/>
            </w:rPr>
            <w:t>(Perforce, 2018)</w:t>
          </w:r>
        </w:sdtContent>
      </w:sdt>
      <w:r>
        <w:t>.</w:t>
      </w:r>
    </w:p>
    <w:p w14:paraId="12236AA7" w14:textId="77777777" w:rsidR="00962F19" w:rsidRDefault="00962F19" w:rsidP="00962F19">
      <w:pPr>
        <w:pStyle w:val="Heading4"/>
      </w:pPr>
      <w:r>
        <w:t>Mercurial</w:t>
      </w:r>
    </w:p>
    <w:p w14:paraId="79A181D6" w14:textId="7748BBDF"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7927EC" w:rsidRPr="007927EC">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7927EC" w:rsidRPr="007927EC">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7927EC" w:rsidRPr="007927EC">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7AF197F6"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7927EC" w:rsidRPr="007927EC">
            <w:rPr>
              <w:color w:val="000000"/>
            </w:rPr>
            <w:t>(</w:t>
          </w:r>
          <w:proofErr w:type="spellStart"/>
          <w:r w:rsidR="007927EC" w:rsidRPr="007927EC">
            <w:rPr>
              <w:color w:val="000000"/>
            </w:rPr>
            <w:t>DataFlair</w:t>
          </w:r>
          <w:proofErr w:type="spellEnd"/>
          <w:r w:rsidR="007927EC" w:rsidRPr="007927EC">
            <w:rPr>
              <w:color w:val="000000"/>
            </w:rPr>
            <w:t>, 2020)</w:t>
          </w:r>
        </w:sdtContent>
      </w:sdt>
      <w:r>
        <w:t xml:space="preserve"> which would be advantag</w:t>
      </w:r>
      <w:r w:rsidR="00D54A5D">
        <w:t>eous</w:t>
      </w:r>
      <w:r>
        <w:t xml:space="preserve"> for structuring the codebase. </w:t>
      </w:r>
    </w:p>
    <w:p w14:paraId="7F526E91" w14:textId="039876D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7927EC" w:rsidRPr="007927EC">
            <w:rPr>
              <w:color w:val="000000"/>
            </w:rPr>
            <w:t>(</w:t>
          </w:r>
          <w:proofErr w:type="spellStart"/>
          <w:r w:rsidR="007927EC" w:rsidRPr="007927EC">
            <w:rPr>
              <w:color w:val="000000"/>
            </w:rPr>
            <w:t>KhronosGroup</w:t>
          </w:r>
          <w:proofErr w:type="spellEnd"/>
          <w:r w:rsidR="007927EC" w:rsidRPr="007927EC">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4B0117CB"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7927EC" w:rsidRPr="007927EC">
            <w:rPr>
              <w:color w:val="000000"/>
            </w:rPr>
            <w:t>(</w:t>
          </w:r>
          <w:proofErr w:type="spellStart"/>
          <w:r w:rsidR="007927EC" w:rsidRPr="007927EC">
            <w:rPr>
              <w:color w:val="000000"/>
            </w:rPr>
            <w:t>Cornut</w:t>
          </w:r>
          <w:proofErr w:type="spellEnd"/>
          <w:r w:rsidR="007927EC" w:rsidRPr="007927EC">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7927EC" w:rsidRPr="007927EC">
            <w:rPr>
              <w:color w:val="000000"/>
            </w:rPr>
            <w:t>(</w:t>
          </w:r>
          <w:proofErr w:type="spellStart"/>
          <w:r w:rsidR="007927EC" w:rsidRPr="007927EC">
            <w:rPr>
              <w:color w:val="000000"/>
            </w:rPr>
            <w:t>Mettke</w:t>
          </w:r>
          <w:proofErr w:type="spellEnd"/>
          <w:r w:rsidR="007927EC" w:rsidRPr="007927EC">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27A64A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7927EC" w:rsidRPr="007927EC">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236F39C"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7927EC" w:rsidRPr="007927EC">
            <w:rPr>
              <w:color w:val="000000"/>
            </w:rPr>
            <w:t>(</w:t>
          </w:r>
          <w:proofErr w:type="spellStart"/>
          <w:r w:rsidR="007927EC" w:rsidRPr="007927EC">
            <w:rPr>
              <w:color w:val="000000"/>
            </w:rPr>
            <w:t>bkaradzic</w:t>
          </w:r>
          <w:proofErr w:type="spellEnd"/>
          <w:r w:rsidR="007927EC" w:rsidRPr="007927EC">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743E3A65"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7927EC" w:rsidRPr="007927EC">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F807F0"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F807F0"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538CA6D" w:rsidR="00426E53" w:rsidRPr="008D103E" w:rsidRDefault="00F807F0"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Scratchapixel</w:t>
          </w:r>
          <w:proofErr w:type="spellEnd"/>
          <w:r w:rsidR="007927EC" w:rsidRPr="007927E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ED65580"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F1FA32B"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5FCED39E"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Agu</w:t>
          </w:r>
          <w:proofErr w:type="spellEnd"/>
          <w:r w:rsidR="007927EC" w:rsidRPr="007927EC">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F807F0"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B62B84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2822421C"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04A5E122" w:rsidR="00954FA5" w:rsidRPr="00954FA5" w:rsidRDefault="00795C13" w:rsidP="0005158A">
      <w:r>
        <w:t>Following the improvement of this system, the performance now scales much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7968BDF"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7927EC" w:rsidRPr="007927E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F807F0"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799B6258"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7927EC" w:rsidRPr="007927EC">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55383B18"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0B3D435E"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7927EC" w:rsidRPr="007927EC">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0E5ADEC0"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7927EC" w:rsidRPr="007927EC">
            <w:rPr>
              <w:color w:val="000000"/>
            </w:rPr>
            <w:t>(</w:t>
          </w:r>
          <w:proofErr w:type="spellStart"/>
          <w:r w:rsidR="007927EC" w:rsidRPr="007927EC">
            <w:rPr>
              <w:color w:val="000000"/>
            </w:rPr>
            <w:t>Uralsky</w:t>
          </w:r>
          <w:proofErr w:type="spellEnd"/>
          <w:r w:rsidR="007927EC" w:rsidRPr="007927EC">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6282ADDC"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6BF0342F"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7927EC" w:rsidRPr="007927EC">
            <w:rPr>
              <w:color w:val="000000"/>
            </w:rPr>
            <w:t>(Segura et al., 2013)</w:t>
          </w:r>
        </w:sdtContent>
      </w:sdt>
      <w:r w:rsidR="0005062D">
        <w:t>.</w:t>
      </w:r>
    </w:p>
    <w:p w14:paraId="73DC1B3C" w14:textId="3285EB42"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7927EC" w:rsidRPr="007927EC">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6F27DDEA"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Content>
          <w:proofErr w:type="spellStart"/>
          <w:r w:rsidRPr="003406DA">
            <w:rPr>
              <w:color w:val="000000"/>
            </w:rPr>
            <w:t>Quilez’s</w:t>
          </w:r>
          <w:proofErr w:type="spellEnd"/>
          <w:r w:rsidRPr="003406DA">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77777777" w:rsidR="00DC51C8" w:rsidRPr="00DC51C8" w:rsidRDefault="00DC51C8" w:rsidP="00DC51C8"/>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4" w:name="_Toc99663172"/>
      <w:r>
        <w:lastRenderedPageBreak/>
        <w:t>Bibliography</w:t>
      </w:r>
      <w:bookmarkEnd w:id="44"/>
    </w:p>
    <w:sdt>
      <w:sdtPr>
        <w:tag w:val="MENDELEY_BIBLIOGRAPHY"/>
        <w:id w:val="-982470956"/>
        <w:placeholder>
          <w:docPart w:val="DefaultPlaceholder_-1854013440"/>
        </w:placeholder>
      </w:sdtPr>
      <w:sdtEndPr/>
      <w:sdtContent>
        <w:p w14:paraId="721F1775" w14:textId="77777777" w:rsidR="003406DA" w:rsidRDefault="003406DA">
          <w:pPr>
            <w:autoSpaceDE w:val="0"/>
            <w:autoSpaceDN w:val="0"/>
            <w:ind w:hanging="480"/>
            <w:divId w:val="289749211"/>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DD3CCDB" w14:textId="77777777" w:rsidR="003406DA" w:rsidRDefault="003406DA">
          <w:pPr>
            <w:autoSpaceDE w:val="0"/>
            <w:autoSpaceDN w:val="0"/>
            <w:ind w:hanging="480"/>
            <w:divId w:val="1273056846"/>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166B005" w14:textId="77777777" w:rsidR="003406DA" w:rsidRDefault="003406DA">
          <w:pPr>
            <w:autoSpaceDE w:val="0"/>
            <w:autoSpaceDN w:val="0"/>
            <w:ind w:hanging="480"/>
            <w:divId w:val="43976028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B7B8E13" w14:textId="77777777" w:rsidR="003406DA" w:rsidRDefault="003406DA">
          <w:pPr>
            <w:autoSpaceDE w:val="0"/>
            <w:autoSpaceDN w:val="0"/>
            <w:ind w:hanging="480"/>
            <w:divId w:val="75563488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5E065C12" w14:textId="77777777" w:rsidR="003406DA" w:rsidRDefault="003406DA">
          <w:pPr>
            <w:autoSpaceDE w:val="0"/>
            <w:autoSpaceDN w:val="0"/>
            <w:ind w:hanging="480"/>
            <w:divId w:val="2001931229"/>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35071155" w14:textId="77777777" w:rsidR="003406DA" w:rsidRDefault="003406DA">
          <w:pPr>
            <w:autoSpaceDE w:val="0"/>
            <w:autoSpaceDN w:val="0"/>
            <w:ind w:hanging="480"/>
            <w:divId w:val="53250150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B30A7D8" w14:textId="77777777" w:rsidR="003406DA" w:rsidRDefault="003406DA">
          <w:pPr>
            <w:autoSpaceDE w:val="0"/>
            <w:autoSpaceDN w:val="0"/>
            <w:ind w:hanging="480"/>
            <w:divId w:val="91843953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4A3EBA0" w14:textId="77777777" w:rsidR="003406DA" w:rsidRDefault="003406DA">
          <w:pPr>
            <w:autoSpaceDE w:val="0"/>
            <w:autoSpaceDN w:val="0"/>
            <w:ind w:hanging="480"/>
            <w:divId w:val="198862691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5F93312A" w14:textId="77777777" w:rsidR="003406DA" w:rsidRDefault="003406DA">
          <w:pPr>
            <w:autoSpaceDE w:val="0"/>
            <w:autoSpaceDN w:val="0"/>
            <w:ind w:hanging="480"/>
            <w:divId w:val="2109811789"/>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2CD20282" w14:textId="77777777" w:rsidR="003406DA" w:rsidRDefault="003406DA">
          <w:pPr>
            <w:autoSpaceDE w:val="0"/>
            <w:autoSpaceDN w:val="0"/>
            <w:ind w:hanging="480"/>
            <w:divId w:val="71585987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FB6FE6F" w14:textId="77777777" w:rsidR="003406DA" w:rsidRDefault="003406DA">
          <w:pPr>
            <w:autoSpaceDE w:val="0"/>
            <w:autoSpaceDN w:val="0"/>
            <w:ind w:hanging="480"/>
            <w:divId w:val="25324917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7A4BAD8E" w14:textId="77777777" w:rsidR="003406DA" w:rsidRDefault="003406DA">
          <w:pPr>
            <w:autoSpaceDE w:val="0"/>
            <w:autoSpaceDN w:val="0"/>
            <w:ind w:hanging="480"/>
            <w:divId w:val="149883861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44E1A7F" w14:textId="77777777" w:rsidR="003406DA" w:rsidRDefault="003406DA">
          <w:pPr>
            <w:autoSpaceDE w:val="0"/>
            <w:autoSpaceDN w:val="0"/>
            <w:ind w:hanging="480"/>
            <w:divId w:val="578641295"/>
            <w:rPr>
              <w:rFonts w:eastAsia="Times New Roman"/>
            </w:rPr>
          </w:pPr>
          <w:r>
            <w:rPr>
              <w:rFonts w:eastAsia="Times New Roman"/>
            </w:rPr>
            <w:t xml:space="preserve">Caulfield, B. (2018). </w:t>
          </w:r>
          <w:r>
            <w:rPr>
              <w:rFonts w:eastAsia="Times New Roman"/>
              <w:i/>
              <w:iCs/>
            </w:rPr>
            <w:t>What’s the Difference Between Ray Tracing and Rasterization?</w:t>
          </w:r>
        </w:p>
        <w:p w14:paraId="035B41FF" w14:textId="77777777" w:rsidR="003406DA" w:rsidRDefault="003406DA">
          <w:pPr>
            <w:autoSpaceDE w:val="0"/>
            <w:autoSpaceDN w:val="0"/>
            <w:ind w:hanging="480"/>
            <w:divId w:val="1503350032"/>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5EFF8E87" w14:textId="77777777" w:rsidR="003406DA" w:rsidRDefault="003406DA">
          <w:pPr>
            <w:autoSpaceDE w:val="0"/>
            <w:autoSpaceDN w:val="0"/>
            <w:ind w:hanging="480"/>
            <w:divId w:val="163277822"/>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D0BC868" w14:textId="77777777" w:rsidR="003406DA" w:rsidRDefault="003406DA">
          <w:pPr>
            <w:autoSpaceDE w:val="0"/>
            <w:autoSpaceDN w:val="0"/>
            <w:ind w:hanging="480"/>
            <w:divId w:val="156849681"/>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813FED2" w14:textId="77777777" w:rsidR="003406DA" w:rsidRDefault="003406DA">
          <w:pPr>
            <w:autoSpaceDE w:val="0"/>
            <w:autoSpaceDN w:val="0"/>
            <w:ind w:hanging="480"/>
            <w:divId w:val="1737629458"/>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2238B3D" w14:textId="77777777" w:rsidR="003406DA" w:rsidRDefault="003406DA">
          <w:pPr>
            <w:autoSpaceDE w:val="0"/>
            <w:autoSpaceDN w:val="0"/>
            <w:ind w:hanging="480"/>
            <w:divId w:val="3515810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A191E8" w14:textId="77777777" w:rsidR="003406DA" w:rsidRDefault="003406DA">
          <w:pPr>
            <w:autoSpaceDE w:val="0"/>
            <w:autoSpaceDN w:val="0"/>
            <w:ind w:hanging="480"/>
            <w:divId w:val="700201937"/>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9673697" w14:textId="77777777" w:rsidR="003406DA" w:rsidRDefault="003406DA">
          <w:pPr>
            <w:autoSpaceDE w:val="0"/>
            <w:autoSpaceDN w:val="0"/>
            <w:ind w:hanging="480"/>
            <w:divId w:val="123700901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7A6195E" w14:textId="77777777" w:rsidR="003406DA" w:rsidRDefault="003406DA">
          <w:pPr>
            <w:autoSpaceDE w:val="0"/>
            <w:autoSpaceDN w:val="0"/>
            <w:ind w:hanging="480"/>
            <w:divId w:val="708804184"/>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A28152C" w14:textId="77777777" w:rsidR="003406DA" w:rsidRDefault="003406DA">
          <w:pPr>
            <w:autoSpaceDE w:val="0"/>
            <w:autoSpaceDN w:val="0"/>
            <w:ind w:hanging="480"/>
            <w:divId w:val="47941895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EC113B9" w14:textId="77777777" w:rsidR="003406DA" w:rsidRDefault="003406DA">
          <w:pPr>
            <w:autoSpaceDE w:val="0"/>
            <w:autoSpaceDN w:val="0"/>
            <w:ind w:hanging="480"/>
            <w:divId w:val="57424390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01E78C6" w14:textId="77777777" w:rsidR="003406DA" w:rsidRDefault="003406DA">
          <w:pPr>
            <w:autoSpaceDE w:val="0"/>
            <w:autoSpaceDN w:val="0"/>
            <w:ind w:hanging="480"/>
            <w:divId w:val="5473011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C0C123A" w14:textId="77777777" w:rsidR="003406DA" w:rsidRDefault="003406DA">
          <w:pPr>
            <w:autoSpaceDE w:val="0"/>
            <w:autoSpaceDN w:val="0"/>
            <w:ind w:hanging="480"/>
            <w:divId w:val="174437391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6243428" w14:textId="77777777" w:rsidR="003406DA" w:rsidRDefault="003406DA">
          <w:pPr>
            <w:autoSpaceDE w:val="0"/>
            <w:autoSpaceDN w:val="0"/>
            <w:ind w:hanging="480"/>
            <w:divId w:val="74927959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5F1AA63" w14:textId="77777777" w:rsidR="003406DA" w:rsidRDefault="003406DA">
          <w:pPr>
            <w:autoSpaceDE w:val="0"/>
            <w:autoSpaceDN w:val="0"/>
            <w:ind w:hanging="480"/>
            <w:divId w:val="853035994"/>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3227939" w14:textId="77777777" w:rsidR="003406DA" w:rsidRDefault="003406DA">
          <w:pPr>
            <w:autoSpaceDE w:val="0"/>
            <w:autoSpaceDN w:val="0"/>
            <w:ind w:hanging="480"/>
            <w:divId w:val="7930378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C9150B4" w14:textId="77777777" w:rsidR="003406DA" w:rsidRDefault="003406DA">
          <w:pPr>
            <w:autoSpaceDE w:val="0"/>
            <w:autoSpaceDN w:val="0"/>
            <w:ind w:hanging="480"/>
            <w:divId w:val="111216789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DD1F0CA" w14:textId="77777777" w:rsidR="003406DA" w:rsidRDefault="003406DA">
          <w:pPr>
            <w:autoSpaceDE w:val="0"/>
            <w:autoSpaceDN w:val="0"/>
            <w:ind w:hanging="480"/>
            <w:divId w:val="157208106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A0F68B2" w14:textId="77777777" w:rsidR="003406DA" w:rsidRDefault="003406DA">
          <w:pPr>
            <w:autoSpaceDE w:val="0"/>
            <w:autoSpaceDN w:val="0"/>
            <w:ind w:hanging="480"/>
            <w:divId w:val="48012275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C30637C" w14:textId="77777777" w:rsidR="003406DA" w:rsidRDefault="003406DA">
          <w:pPr>
            <w:autoSpaceDE w:val="0"/>
            <w:autoSpaceDN w:val="0"/>
            <w:ind w:hanging="480"/>
            <w:divId w:val="1012076118"/>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7655867" w14:textId="77777777" w:rsidR="003406DA" w:rsidRDefault="003406DA">
          <w:pPr>
            <w:autoSpaceDE w:val="0"/>
            <w:autoSpaceDN w:val="0"/>
            <w:ind w:hanging="480"/>
            <w:divId w:val="8299576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5FD1E6A" w14:textId="77777777" w:rsidR="003406DA" w:rsidRDefault="003406DA">
          <w:pPr>
            <w:autoSpaceDE w:val="0"/>
            <w:autoSpaceDN w:val="0"/>
            <w:ind w:hanging="480"/>
            <w:divId w:val="1721320971"/>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0A84AECA" w14:textId="77777777" w:rsidR="003406DA" w:rsidRDefault="003406DA">
          <w:pPr>
            <w:autoSpaceDE w:val="0"/>
            <w:autoSpaceDN w:val="0"/>
            <w:ind w:hanging="480"/>
            <w:divId w:val="79687284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F322C9D" w14:textId="77777777" w:rsidR="003406DA" w:rsidRDefault="003406DA">
          <w:pPr>
            <w:autoSpaceDE w:val="0"/>
            <w:autoSpaceDN w:val="0"/>
            <w:ind w:hanging="480"/>
            <w:divId w:val="459301496"/>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2E64379" w14:textId="77777777" w:rsidR="003406DA" w:rsidRDefault="003406DA">
          <w:pPr>
            <w:autoSpaceDE w:val="0"/>
            <w:autoSpaceDN w:val="0"/>
            <w:ind w:hanging="480"/>
            <w:divId w:val="88914608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6B75AE4" w14:textId="77777777" w:rsidR="003406DA" w:rsidRDefault="003406DA">
          <w:pPr>
            <w:autoSpaceDE w:val="0"/>
            <w:autoSpaceDN w:val="0"/>
            <w:ind w:hanging="480"/>
            <w:divId w:val="165047484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3269FD1" w14:textId="77777777" w:rsidR="003406DA" w:rsidRDefault="003406DA">
          <w:pPr>
            <w:autoSpaceDE w:val="0"/>
            <w:autoSpaceDN w:val="0"/>
            <w:ind w:hanging="480"/>
            <w:divId w:val="190483119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BCDD73C" w14:textId="77777777" w:rsidR="003406DA" w:rsidRDefault="003406DA">
          <w:pPr>
            <w:autoSpaceDE w:val="0"/>
            <w:autoSpaceDN w:val="0"/>
            <w:ind w:hanging="480"/>
            <w:divId w:val="66501761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2C70F7C" w14:textId="77777777" w:rsidR="003406DA" w:rsidRDefault="003406DA">
          <w:pPr>
            <w:autoSpaceDE w:val="0"/>
            <w:autoSpaceDN w:val="0"/>
            <w:ind w:hanging="480"/>
            <w:divId w:val="173199532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39A9D719" w14:textId="77777777" w:rsidR="003406DA" w:rsidRDefault="003406DA">
          <w:pPr>
            <w:autoSpaceDE w:val="0"/>
            <w:autoSpaceDN w:val="0"/>
            <w:ind w:hanging="480"/>
            <w:divId w:val="567692817"/>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3ADA5C2" w14:textId="77777777" w:rsidR="003406DA" w:rsidRDefault="003406DA">
          <w:pPr>
            <w:autoSpaceDE w:val="0"/>
            <w:autoSpaceDN w:val="0"/>
            <w:ind w:hanging="480"/>
            <w:divId w:val="210950230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77BCEED9" w14:textId="77777777" w:rsidR="003406DA" w:rsidRDefault="003406DA">
          <w:pPr>
            <w:autoSpaceDE w:val="0"/>
            <w:autoSpaceDN w:val="0"/>
            <w:ind w:hanging="480"/>
            <w:divId w:val="153788417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623DFD6" w14:textId="77777777" w:rsidR="003406DA" w:rsidRDefault="003406DA">
          <w:pPr>
            <w:autoSpaceDE w:val="0"/>
            <w:autoSpaceDN w:val="0"/>
            <w:ind w:hanging="480"/>
            <w:divId w:val="65268616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94EE8E3" w14:textId="77777777" w:rsidR="003406DA" w:rsidRDefault="003406DA">
          <w:pPr>
            <w:autoSpaceDE w:val="0"/>
            <w:autoSpaceDN w:val="0"/>
            <w:ind w:hanging="480"/>
            <w:divId w:val="543521791"/>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734925A0" w14:textId="77777777" w:rsidR="003406DA" w:rsidRDefault="003406DA">
          <w:pPr>
            <w:autoSpaceDE w:val="0"/>
            <w:autoSpaceDN w:val="0"/>
            <w:ind w:hanging="480"/>
            <w:divId w:val="121730616"/>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835712C" w14:textId="77777777" w:rsidR="003406DA" w:rsidRDefault="003406DA">
          <w:pPr>
            <w:autoSpaceDE w:val="0"/>
            <w:autoSpaceDN w:val="0"/>
            <w:ind w:hanging="480"/>
            <w:divId w:val="1570387548"/>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15437D2E" w14:textId="77777777" w:rsidR="003406DA" w:rsidRDefault="003406DA">
          <w:pPr>
            <w:autoSpaceDE w:val="0"/>
            <w:autoSpaceDN w:val="0"/>
            <w:ind w:hanging="480"/>
            <w:divId w:val="1838182449"/>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925F92B" w14:textId="77777777" w:rsidR="003406DA" w:rsidRDefault="003406DA">
          <w:pPr>
            <w:autoSpaceDE w:val="0"/>
            <w:autoSpaceDN w:val="0"/>
            <w:ind w:hanging="480"/>
            <w:divId w:val="103442533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20D4CDF3" w14:textId="77777777" w:rsidR="003406DA" w:rsidRDefault="003406DA">
          <w:pPr>
            <w:autoSpaceDE w:val="0"/>
            <w:autoSpaceDN w:val="0"/>
            <w:ind w:hanging="480"/>
            <w:divId w:val="1505047776"/>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1EEDA943" w14:textId="77777777" w:rsidR="003406DA" w:rsidRDefault="003406DA">
          <w:pPr>
            <w:autoSpaceDE w:val="0"/>
            <w:autoSpaceDN w:val="0"/>
            <w:ind w:hanging="480"/>
            <w:divId w:val="365519316"/>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E833BD8" w14:textId="77777777" w:rsidR="003406DA" w:rsidRDefault="003406DA">
          <w:pPr>
            <w:autoSpaceDE w:val="0"/>
            <w:autoSpaceDN w:val="0"/>
            <w:ind w:hanging="480"/>
            <w:divId w:val="72457309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B9B9268" w14:textId="77777777" w:rsidR="003406DA" w:rsidRDefault="003406DA">
          <w:pPr>
            <w:autoSpaceDE w:val="0"/>
            <w:autoSpaceDN w:val="0"/>
            <w:ind w:hanging="480"/>
            <w:divId w:val="179313272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A4C5775" w14:textId="77777777" w:rsidR="003406DA" w:rsidRDefault="003406DA">
          <w:pPr>
            <w:autoSpaceDE w:val="0"/>
            <w:autoSpaceDN w:val="0"/>
            <w:ind w:hanging="480"/>
            <w:divId w:val="161489840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DC3D568" w14:textId="77777777" w:rsidR="003406DA" w:rsidRDefault="003406DA">
          <w:pPr>
            <w:autoSpaceDE w:val="0"/>
            <w:autoSpaceDN w:val="0"/>
            <w:ind w:hanging="480"/>
            <w:divId w:val="192591245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4CDECF92" w14:textId="77777777" w:rsidR="003406DA" w:rsidRDefault="003406DA">
          <w:pPr>
            <w:autoSpaceDE w:val="0"/>
            <w:autoSpaceDN w:val="0"/>
            <w:ind w:hanging="480"/>
            <w:divId w:val="104911456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ACDF73F" w14:textId="77777777" w:rsidR="003406DA" w:rsidRDefault="003406DA">
          <w:pPr>
            <w:autoSpaceDE w:val="0"/>
            <w:autoSpaceDN w:val="0"/>
            <w:ind w:hanging="480"/>
            <w:divId w:val="107678213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A92F23E" w14:textId="77777777" w:rsidR="003406DA" w:rsidRDefault="003406DA">
          <w:pPr>
            <w:autoSpaceDE w:val="0"/>
            <w:autoSpaceDN w:val="0"/>
            <w:ind w:hanging="480"/>
            <w:divId w:val="645623027"/>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26423DE" w14:textId="77777777" w:rsidR="003406DA" w:rsidRDefault="003406DA">
          <w:pPr>
            <w:autoSpaceDE w:val="0"/>
            <w:autoSpaceDN w:val="0"/>
            <w:ind w:hanging="480"/>
            <w:divId w:val="146088034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76C0D256" w14:textId="77777777" w:rsidR="003406DA" w:rsidRDefault="003406DA">
          <w:pPr>
            <w:autoSpaceDE w:val="0"/>
            <w:autoSpaceDN w:val="0"/>
            <w:ind w:hanging="480"/>
            <w:divId w:val="158742079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E523383" w14:textId="77777777" w:rsidR="003406DA" w:rsidRDefault="003406DA">
          <w:pPr>
            <w:autoSpaceDE w:val="0"/>
            <w:autoSpaceDN w:val="0"/>
            <w:ind w:hanging="480"/>
            <w:divId w:val="722560861"/>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128F159D" w14:textId="77777777" w:rsidR="003406DA" w:rsidRDefault="003406DA">
          <w:pPr>
            <w:autoSpaceDE w:val="0"/>
            <w:autoSpaceDN w:val="0"/>
            <w:ind w:hanging="480"/>
            <w:divId w:val="1988900250"/>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63CE687" w14:textId="77777777" w:rsidR="003406DA" w:rsidRDefault="003406DA">
          <w:pPr>
            <w:autoSpaceDE w:val="0"/>
            <w:autoSpaceDN w:val="0"/>
            <w:ind w:hanging="480"/>
            <w:divId w:val="181536787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39648F40" w14:textId="77777777" w:rsidR="003406DA" w:rsidRDefault="003406DA">
          <w:pPr>
            <w:autoSpaceDE w:val="0"/>
            <w:autoSpaceDN w:val="0"/>
            <w:ind w:hanging="480"/>
            <w:divId w:val="1320503028"/>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1D86BA8" w14:textId="77777777" w:rsidR="003406DA" w:rsidRDefault="003406DA">
          <w:pPr>
            <w:autoSpaceDE w:val="0"/>
            <w:autoSpaceDN w:val="0"/>
            <w:ind w:hanging="480"/>
            <w:divId w:val="26970219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6A6EAF7" w14:textId="77777777" w:rsidR="003406DA" w:rsidRDefault="003406DA">
          <w:pPr>
            <w:autoSpaceDE w:val="0"/>
            <w:autoSpaceDN w:val="0"/>
            <w:ind w:hanging="480"/>
            <w:divId w:val="83283901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C90E4E5" w14:textId="77777777" w:rsidR="003406DA" w:rsidRDefault="003406DA">
          <w:pPr>
            <w:autoSpaceDE w:val="0"/>
            <w:autoSpaceDN w:val="0"/>
            <w:ind w:hanging="480"/>
            <w:divId w:val="1742944819"/>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2DA9CC88" w14:textId="77777777" w:rsidR="003406DA" w:rsidRDefault="003406DA">
          <w:pPr>
            <w:autoSpaceDE w:val="0"/>
            <w:autoSpaceDN w:val="0"/>
            <w:ind w:hanging="480"/>
            <w:divId w:val="146338474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6183EBE" w14:textId="77777777" w:rsidR="003406DA" w:rsidRDefault="003406DA">
          <w:pPr>
            <w:autoSpaceDE w:val="0"/>
            <w:autoSpaceDN w:val="0"/>
            <w:ind w:hanging="480"/>
            <w:divId w:val="297220883"/>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B2BE7D9" w14:textId="77777777" w:rsidR="003406DA" w:rsidRDefault="003406DA">
          <w:pPr>
            <w:autoSpaceDE w:val="0"/>
            <w:autoSpaceDN w:val="0"/>
            <w:ind w:hanging="480"/>
            <w:divId w:val="170212468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E6A4E17" w14:textId="77777777" w:rsidR="003406DA" w:rsidRDefault="003406DA">
          <w:pPr>
            <w:autoSpaceDE w:val="0"/>
            <w:autoSpaceDN w:val="0"/>
            <w:ind w:hanging="480"/>
            <w:divId w:val="419715738"/>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7F42B586" w14:textId="77777777" w:rsidR="003406DA" w:rsidRDefault="003406DA">
          <w:pPr>
            <w:autoSpaceDE w:val="0"/>
            <w:autoSpaceDN w:val="0"/>
            <w:ind w:hanging="480"/>
            <w:divId w:val="1705054684"/>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3D3AC88C" w14:textId="77777777" w:rsidR="003406DA" w:rsidRDefault="003406DA">
          <w:pPr>
            <w:autoSpaceDE w:val="0"/>
            <w:autoSpaceDN w:val="0"/>
            <w:ind w:hanging="480"/>
            <w:divId w:val="930623928"/>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132C67DF" w14:textId="77777777" w:rsidR="003406DA" w:rsidRDefault="003406DA">
          <w:pPr>
            <w:autoSpaceDE w:val="0"/>
            <w:autoSpaceDN w:val="0"/>
            <w:ind w:hanging="480"/>
            <w:divId w:val="98765866"/>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9994A7" w14:textId="77777777" w:rsidR="003406DA" w:rsidRDefault="003406DA">
          <w:pPr>
            <w:autoSpaceDE w:val="0"/>
            <w:autoSpaceDN w:val="0"/>
            <w:ind w:hanging="480"/>
            <w:divId w:val="979307298"/>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3E89ED1" w14:textId="77777777" w:rsidR="003406DA" w:rsidRDefault="003406DA">
          <w:pPr>
            <w:autoSpaceDE w:val="0"/>
            <w:autoSpaceDN w:val="0"/>
            <w:ind w:hanging="480"/>
            <w:divId w:val="491678648"/>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E216ABB" w14:textId="77777777" w:rsidR="003406DA" w:rsidRDefault="003406DA">
          <w:pPr>
            <w:autoSpaceDE w:val="0"/>
            <w:autoSpaceDN w:val="0"/>
            <w:ind w:hanging="480"/>
            <w:divId w:val="5630997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3084141" w14:textId="77777777" w:rsidR="003406DA" w:rsidRDefault="003406DA">
          <w:pPr>
            <w:autoSpaceDE w:val="0"/>
            <w:autoSpaceDN w:val="0"/>
            <w:ind w:hanging="480"/>
            <w:divId w:val="44854640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EBC32BA" w14:textId="77777777" w:rsidR="003406DA" w:rsidRDefault="003406DA">
          <w:pPr>
            <w:autoSpaceDE w:val="0"/>
            <w:autoSpaceDN w:val="0"/>
            <w:ind w:hanging="480"/>
            <w:divId w:val="212245266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4F2FAC9" w14:textId="77777777" w:rsidR="003406DA" w:rsidRDefault="003406DA">
          <w:pPr>
            <w:autoSpaceDE w:val="0"/>
            <w:autoSpaceDN w:val="0"/>
            <w:ind w:hanging="480"/>
            <w:divId w:val="1889878436"/>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88BDC78" w14:textId="77777777" w:rsidR="003406DA" w:rsidRDefault="003406DA">
          <w:pPr>
            <w:autoSpaceDE w:val="0"/>
            <w:autoSpaceDN w:val="0"/>
            <w:ind w:hanging="480"/>
            <w:divId w:val="1137800532"/>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895AD5B" w14:textId="77777777" w:rsidR="003406DA" w:rsidRDefault="003406DA">
          <w:pPr>
            <w:autoSpaceDE w:val="0"/>
            <w:autoSpaceDN w:val="0"/>
            <w:ind w:hanging="480"/>
            <w:divId w:val="1094864867"/>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412833A8" w:rsidR="00891D24" w:rsidRDefault="003406DA"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F807F0" w:rsidP="00B73563">
      <w:hyperlink r:id="rId34"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F807F0" w:rsidP="00603F95">
      <w:hyperlink r:id="rId35"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F807F0" w:rsidP="002E027A">
      <w:hyperlink r:id="rId36"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F807F0" w:rsidP="006E0B0F">
      <w:hyperlink r:id="rId37"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F807F0" w:rsidP="006E0B0F">
      <w:hyperlink r:id="rId38"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0BEA6A31" w:rsidR="006B1763" w:rsidRDefault="007927EC" w:rsidP="006B1763">
          <w:pPr>
            <w:rPr>
              <w:color w:val="000000"/>
            </w:rPr>
          </w:pPr>
          <w:r w:rsidRPr="007927EC">
            <w:rPr>
              <w:color w:val="000000"/>
            </w:rPr>
            <w:t>(</w:t>
          </w:r>
          <w:proofErr w:type="spellStart"/>
          <w:r w:rsidRPr="007927EC">
            <w:rPr>
              <w:color w:val="000000"/>
            </w:rPr>
            <w:t>Sanglard</w:t>
          </w:r>
          <w:proofErr w:type="spellEnd"/>
          <w:r w:rsidRPr="007927EC">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F807F0" w:rsidP="001372D6">
      <w:pPr>
        <w:spacing w:after="0"/>
      </w:pPr>
      <w:hyperlink r:id="rId39"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0186F5BE" w:rsidR="008867DA" w:rsidRDefault="007927EC" w:rsidP="008867DA">
          <w:pPr>
            <w:rPr>
              <w:color w:val="000000"/>
            </w:rPr>
          </w:pPr>
          <w:r w:rsidRPr="007927EC">
            <w:rPr>
              <w:color w:val="000000"/>
            </w:rPr>
            <w:t>(</w:t>
          </w:r>
          <w:proofErr w:type="spellStart"/>
          <w:r w:rsidRPr="007927EC">
            <w:rPr>
              <w:color w:val="000000"/>
            </w:rPr>
            <w:t>Zucconi</w:t>
          </w:r>
          <w:proofErr w:type="spellEnd"/>
          <w:r w:rsidRPr="007927EC">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BD5ED25" w:rsidR="008867DA" w:rsidRDefault="007927EC" w:rsidP="008867DA">
          <w:pPr>
            <w:rPr>
              <w:color w:val="000000"/>
            </w:rPr>
          </w:pPr>
          <w:r w:rsidRPr="007927EC">
            <w:rPr>
              <w:color w:val="000000"/>
            </w:rPr>
            <w:t>(</w:t>
          </w:r>
          <w:proofErr w:type="spellStart"/>
          <w:r w:rsidRPr="007927EC">
            <w:rPr>
              <w:color w:val="000000"/>
            </w:rPr>
            <w:t>Boksansky</w:t>
          </w:r>
          <w:proofErr w:type="spellEnd"/>
          <w:r w:rsidRPr="007927EC">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0F07E" w14:textId="77777777" w:rsidR="00F807F0" w:rsidRDefault="00F807F0" w:rsidP="002A2A28">
      <w:pPr>
        <w:spacing w:after="0" w:line="240" w:lineRule="auto"/>
      </w:pPr>
      <w:r>
        <w:separator/>
      </w:r>
    </w:p>
  </w:endnote>
  <w:endnote w:type="continuationSeparator" w:id="0">
    <w:p w14:paraId="49B92152" w14:textId="77777777" w:rsidR="00F807F0" w:rsidRDefault="00F807F0"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B8434" w14:textId="77777777" w:rsidR="00F807F0" w:rsidRDefault="00F807F0" w:rsidP="002A2A28">
      <w:pPr>
        <w:spacing w:after="0" w:line="240" w:lineRule="auto"/>
      </w:pPr>
      <w:r>
        <w:separator/>
      </w:r>
    </w:p>
  </w:footnote>
  <w:footnote w:type="continuationSeparator" w:id="0">
    <w:p w14:paraId="0193649E" w14:textId="77777777" w:rsidR="00F807F0" w:rsidRDefault="00F807F0"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wFAFGEmNQ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25B8F"/>
    <w:rsid w:val="001325A1"/>
    <w:rsid w:val="001372D6"/>
    <w:rsid w:val="00140633"/>
    <w:rsid w:val="001406BA"/>
    <w:rsid w:val="00150CCD"/>
    <w:rsid w:val="00150DA1"/>
    <w:rsid w:val="001522D4"/>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102D1"/>
    <w:rsid w:val="00830716"/>
    <w:rsid w:val="0083300B"/>
    <w:rsid w:val="00841625"/>
    <w:rsid w:val="00841B86"/>
    <w:rsid w:val="00842AB1"/>
    <w:rsid w:val="00843131"/>
    <w:rsid w:val="00852B70"/>
    <w:rsid w:val="008558CD"/>
    <w:rsid w:val="00855F37"/>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53429"/>
    <w:rsid w:val="00953A6F"/>
    <w:rsid w:val="00954FA5"/>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2CAC"/>
    <w:rsid w:val="00A044FA"/>
    <w:rsid w:val="00A07F69"/>
    <w:rsid w:val="00A13016"/>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4485A"/>
    <w:rsid w:val="00D44CAC"/>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C51C8"/>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526F"/>
    <w:rsid w:val="00E42E92"/>
    <w:rsid w:val="00E4413B"/>
    <w:rsid w:val="00E479F3"/>
    <w:rsid w:val="00E5180C"/>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3E96"/>
    <w:rsid w:val="00F5574D"/>
    <w:rsid w:val="00F57B2F"/>
    <w:rsid w:val="00F57C2B"/>
    <w:rsid w:val="00F6748C"/>
    <w:rsid w:val="00F7229B"/>
    <w:rsid w:val="00F75695"/>
    <w:rsid w:val="00F807F0"/>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www.abandonwaredos.com/abandonware-screenshot.php?gid=1409&amp;idi=YWJhbl9pbWdfc2NyZWVucy9jb21hbmNoZW1heGltdW0tMy5qcGc=&amp;tit=comanche-maximum-overkill" TargetMode="External"/><Relationship Id="rId21" Type="http://schemas.openxmlformats.org/officeDocument/2006/relationships/image" Target="media/image11.jpeg"/><Relationship Id="rId34" Type="http://schemas.openxmlformats.org/officeDocument/2006/relationships/hyperlink" Target="https://www.raywenderlich.com/books/metal-by-tutorials/v2.0/chapters/3-the-rendering-pipelin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hyperlink" Target="http://www.alecjacobson.com/weblog/?tag=constructive-solid-geometry"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blog.three-eyed-games.com/2018/05/03/gpu-ray-tracing-in-unity-part-1/"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hengameswereking.wordpress.com/2016/12/08/elite-198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2C6A12"/>
    <w:rsid w:val="00324A70"/>
    <w:rsid w:val="00325254"/>
    <w:rsid w:val="00352283"/>
    <w:rsid w:val="0036128B"/>
    <w:rsid w:val="00364A3A"/>
    <w:rsid w:val="003735A5"/>
    <w:rsid w:val="00390585"/>
    <w:rsid w:val="003B1FE9"/>
    <w:rsid w:val="003B41A0"/>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954</TotalTime>
  <Pages>38</Pages>
  <Words>12441</Words>
  <Characters>7091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82</cp:revision>
  <dcterms:created xsi:type="dcterms:W3CDTF">2019-10-07T13:16:00Z</dcterms:created>
  <dcterms:modified xsi:type="dcterms:W3CDTF">2022-04-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